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C0CB45B" w:rsidR="00501BEB" w:rsidRDefault="004C45C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1646E9D" wp14:editId="2016BCF2">
                <wp:simplePos x="0" y="0"/>
                <wp:positionH relativeFrom="column">
                  <wp:posOffset>4019550</wp:posOffset>
                </wp:positionH>
                <wp:positionV relativeFrom="paragraph">
                  <wp:posOffset>20859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CE399B" w14:textId="77777777" w:rsidR="004C45C1" w:rsidRPr="005C3429" w:rsidRDefault="004C45C1" w:rsidP="004C45C1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646E9D" id="Rectangle 7" o:spid="_x0000_s1026" style="position:absolute;margin-left:316.5pt;margin-top:164.2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DJIWtfeAAAADAEAAA8AAAAAAAAAAAAAAAAABgQAAGRycy9kb3ducmV2Lnht&#10;bFBLBQYAAAAABAAEAPMAAAARBQAAAAA=&#10;" filled="f" stroked="f">
                <v:textbox inset="2.53958mm,1.2694mm,2.53958mm,1.2694mm">
                  <w:txbxContent>
                    <w:p w14:paraId="44CE399B" w14:textId="77777777" w:rsidR="004C45C1" w:rsidRPr="005C3429" w:rsidRDefault="004C45C1" w:rsidP="004C45C1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D4976B1" wp14:editId="02866D30">
                <wp:simplePos x="0" y="0"/>
                <wp:positionH relativeFrom="column">
                  <wp:posOffset>4400550</wp:posOffset>
                </wp:positionH>
                <wp:positionV relativeFrom="paragraph">
                  <wp:posOffset>50101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2A82598" w14:textId="77777777" w:rsidR="004C45C1" w:rsidRPr="005C3429" w:rsidRDefault="004C45C1" w:rsidP="004C45C1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976B1" id="Rectangle 1054525248" o:spid="_x0000_s1027" style="position:absolute;margin-left:346.5pt;margin-top:394.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" filled="f" stroked="f">
                <v:textbox inset="2.53958mm,1.2694mm,2.53958mm,1.2694mm">
                  <w:txbxContent>
                    <w:p w14:paraId="02A82598" w14:textId="77777777" w:rsidR="004C45C1" w:rsidRPr="005C3429" w:rsidRDefault="004C45C1" w:rsidP="004C45C1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B271BB" w14:textId="77777777" w:rsidR="008623DB" w:rsidRDefault="008623DB" w:rsidP="00B6374C">
      <w:pPr>
        <w:spacing w:after="0" w:line="240" w:lineRule="auto"/>
      </w:pPr>
      <w:r>
        <w:separator/>
      </w:r>
    </w:p>
  </w:endnote>
  <w:endnote w:type="continuationSeparator" w:id="0">
    <w:p w14:paraId="08897FF5" w14:textId="77777777" w:rsidR="008623DB" w:rsidRDefault="008623DB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649A459-89AD-4A5B-8E8F-B999BC9C02DC}"/>
    <w:embedItalic r:id="rId2" w:fontKey="{E5BB7A35-BBB2-4B21-8B1B-0C4A1ECDAE7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A20CA80C-49FC-4847-84CB-88503C7A9304}"/>
    <w:embedItalic r:id="rId4" w:fontKey="{8F273843-3FA3-4067-8739-C4E30E6B4DD8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30A56E22-9597-4297-8373-F2B1F9161B43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98DBA4" w14:textId="77777777" w:rsidR="008623DB" w:rsidRDefault="008623DB" w:rsidP="00B6374C">
      <w:pPr>
        <w:spacing w:after="0" w:line="240" w:lineRule="auto"/>
      </w:pPr>
      <w:r>
        <w:separator/>
      </w:r>
    </w:p>
  </w:footnote>
  <w:footnote w:type="continuationSeparator" w:id="0">
    <w:p w14:paraId="69D31AD8" w14:textId="77777777" w:rsidR="008623DB" w:rsidRDefault="008623DB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F64B255" w:rsidR="00B6374C" w:rsidRDefault="004C45C1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AEF6A65" wp14:editId="4D9020BA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381088978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3034C6"/>
    <w:rsid w:val="004307AB"/>
    <w:rsid w:val="004C45C1"/>
    <w:rsid w:val="00501BEB"/>
    <w:rsid w:val="005F01FF"/>
    <w:rsid w:val="006C097E"/>
    <w:rsid w:val="008623DB"/>
    <w:rsid w:val="00A5306B"/>
    <w:rsid w:val="00A87FD7"/>
    <w:rsid w:val="00B03B70"/>
    <w:rsid w:val="00B6374C"/>
    <w:rsid w:val="00D46EFE"/>
    <w:rsid w:val="00D93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20T12:48:00Z</dcterms:modified>
</cp:coreProperties>
</file>